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ACAF8" w14:textId="3404A36E" w:rsidR="00D73F17" w:rsidRPr="001B75A6" w:rsidRDefault="000B3E64" w:rsidP="00B713BA">
      <w:pPr>
        <w:tabs>
          <w:tab w:val="center" w:pos="5310"/>
        </w:tabs>
        <w:spacing w:after="0"/>
        <w:ind w:left="-74"/>
        <w:jc w:val="center"/>
        <w:rPr>
          <w:rFonts w:asciiTheme="minorHAnsi" w:hAnsiTheme="minorHAnsi" w:cstheme="minorHAnsi"/>
          <w:b/>
        </w:rPr>
      </w:pPr>
      <w:r w:rsidRPr="001B75A6">
        <w:rPr>
          <w:rFonts w:asciiTheme="minorHAnsi" w:eastAsia="Arial" w:hAnsiTheme="minorHAnsi" w:cstheme="minorHAnsi"/>
          <w:b/>
          <w:sz w:val="32"/>
        </w:rPr>
        <w:t>Frontend Assignment</w:t>
      </w:r>
      <w:r w:rsidR="00E007D9">
        <w:rPr>
          <w:rFonts w:asciiTheme="minorHAnsi" w:eastAsia="Arial" w:hAnsiTheme="minorHAnsi" w:cstheme="minorHAnsi"/>
          <w:b/>
          <w:sz w:val="32"/>
        </w:rPr>
        <w:t xml:space="preserve"> - </w:t>
      </w:r>
      <w:r w:rsidR="00E007D9" w:rsidRPr="00E007D9">
        <w:rPr>
          <w:rFonts w:asciiTheme="minorHAnsi" w:eastAsia="Arial" w:hAnsiTheme="minorHAnsi" w:cstheme="minorHAnsi"/>
          <w:b/>
          <w:sz w:val="32"/>
        </w:rPr>
        <w:t>Real-Time Collaborative Whiteboard</w:t>
      </w:r>
    </w:p>
    <w:p w14:paraId="7CB9670E" w14:textId="77777777" w:rsidR="00D73F17" w:rsidRPr="001B75A6" w:rsidRDefault="000B3E64">
      <w:pPr>
        <w:spacing w:after="26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  <w:sz w:val="21"/>
        </w:rPr>
        <w:t xml:space="preserve"> </w:t>
      </w:r>
    </w:p>
    <w:p w14:paraId="6FB37FF1" w14:textId="77777777" w:rsidR="00D73F17" w:rsidRPr="001B75A6" w:rsidRDefault="000B3E64">
      <w:pPr>
        <w:spacing w:after="244"/>
        <w:ind w:left="-5" w:hanging="1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 xml:space="preserve">Problem Statement: </w:t>
      </w:r>
      <w:r w:rsidRPr="001B75A6">
        <w:rPr>
          <w:rFonts w:asciiTheme="minorHAnsi" w:eastAsia="Arial" w:hAnsiTheme="minorHAnsi" w:cstheme="minorHAnsi"/>
        </w:rPr>
        <w:t xml:space="preserve"> </w:t>
      </w:r>
    </w:p>
    <w:p w14:paraId="42138148" w14:textId="77777777" w:rsidR="00C00F8E" w:rsidRDefault="00C00F8E" w:rsidP="00A124ED">
      <w:pPr>
        <w:spacing w:after="37" w:line="271" w:lineRule="auto"/>
      </w:pPr>
      <w:r>
        <w:t>Create a web application using React that allows users to upload images and receive real-time predictions from a pre-trained machine learning model. The application should be able to classify the uploaded images into multiple categories.</w:t>
      </w:r>
    </w:p>
    <w:p w14:paraId="79C25CBD" w14:textId="77777777" w:rsidR="00C00F8E" w:rsidRDefault="00C00F8E" w:rsidP="00A124ED">
      <w:pPr>
        <w:spacing w:after="37" w:line="271" w:lineRule="auto"/>
      </w:pPr>
    </w:p>
    <w:p w14:paraId="11CEA22E" w14:textId="01537529" w:rsidR="00A124ED" w:rsidRDefault="00A124ED" w:rsidP="00A124ED">
      <w:pPr>
        <w:spacing w:after="37" w:line="271" w:lineRule="auto"/>
        <w:rPr>
          <w:rFonts w:asciiTheme="minorHAnsi" w:hAnsiTheme="minorHAnsi" w:cstheme="minorHAnsi"/>
        </w:rPr>
      </w:pPr>
      <w:r w:rsidRPr="00DE174F">
        <w:rPr>
          <w:rFonts w:asciiTheme="minorHAnsi" w:eastAsia="Arial" w:hAnsiTheme="minorHAnsi" w:cstheme="minorHAnsi"/>
          <w:b/>
        </w:rPr>
        <w:t>Minimum Requirements</w:t>
      </w:r>
      <w:r w:rsidRPr="001B75A6">
        <w:rPr>
          <w:rFonts w:asciiTheme="minorHAnsi" w:eastAsia="Arial" w:hAnsiTheme="minorHAnsi" w:cstheme="minorHAnsi"/>
          <w:b/>
        </w:rPr>
        <w:t xml:space="preserve">: </w:t>
      </w:r>
    </w:p>
    <w:p w14:paraId="2E37F394" w14:textId="77777777" w:rsidR="0083492B" w:rsidRPr="0083492B" w:rsidRDefault="0083492B" w:rsidP="0083492B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83492B">
        <w:rPr>
          <w:rFonts w:asciiTheme="minorHAnsi" w:eastAsia="Arial" w:hAnsiTheme="minorHAnsi" w:cstheme="minorHAnsi"/>
        </w:rPr>
        <w:t>Users can create a new whiteboard session or join an existing one.</w:t>
      </w:r>
    </w:p>
    <w:p w14:paraId="33883B0D" w14:textId="77777777" w:rsidR="0083492B" w:rsidRPr="0083492B" w:rsidRDefault="0083492B" w:rsidP="0083492B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83492B">
        <w:rPr>
          <w:rFonts w:asciiTheme="minorHAnsi" w:eastAsia="Arial" w:hAnsiTheme="minorHAnsi" w:cstheme="minorHAnsi"/>
        </w:rPr>
        <w:t>The whiteboard should support drawing using different colors and brush sizes.</w:t>
      </w:r>
    </w:p>
    <w:p w14:paraId="0C4E23BD" w14:textId="77777777" w:rsidR="0083492B" w:rsidRPr="0083492B" w:rsidRDefault="0083492B" w:rsidP="0083492B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83492B">
        <w:rPr>
          <w:rFonts w:asciiTheme="minorHAnsi" w:eastAsia="Arial" w:hAnsiTheme="minorHAnsi" w:cstheme="minorHAnsi"/>
        </w:rPr>
        <w:t>Implement the ability to undo/redo the last action on the whiteboard.</w:t>
      </w:r>
    </w:p>
    <w:p w14:paraId="2CBDBE1D" w14:textId="77777777" w:rsidR="0083492B" w:rsidRPr="0083492B" w:rsidRDefault="0083492B" w:rsidP="0083492B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83492B">
        <w:rPr>
          <w:rFonts w:asciiTheme="minorHAnsi" w:eastAsia="Arial" w:hAnsiTheme="minorHAnsi" w:cstheme="minorHAnsi"/>
        </w:rPr>
        <w:t>Users should be able to see the cursors of other connected users moving in real-time, indicating their drawing actions.</w:t>
      </w:r>
    </w:p>
    <w:p w14:paraId="063317B6" w14:textId="77777777" w:rsidR="0083492B" w:rsidRPr="0083492B" w:rsidRDefault="0083492B" w:rsidP="0083492B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83492B">
        <w:rPr>
          <w:rFonts w:asciiTheme="minorHAnsi" w:eastAsia="Arial" w:hAnsiTheme="minorHAnsi" w:cstheme="minorHAnsi"/>
        </w:rPr>
        <w:t>Add an option to save the whiteboard content as an image or PDF file.</w:t>
      </w:r>
    </w:p>
    <w:p w14:paraId="712144EE" w14:textId="77777777" w:rsidR="0083492B" w:rsidRPr="0083492B" w:rsidRDefault="0083492B" w:rsidP="0083492B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83492B">
        <w:rPr>
          <w:rFonts w:asciiTheme="minorHAnsi" w:eastAsia="Arial" w:hAnsiTheme="minorHAnsi" w:cstheme="minorHAnsi"/>
        </w:rPr>
        <w:t>Implement authentication (user signup and login) to ensure that only authorized users can access the whiteboard.</w:t>
      </w:r>
    </w:p>
    <w:p w14:paraId="245E57EC" w14:textId="77777777" w:rsidR="0083492B" w:rsidRPr="0083492B" w:rsidRDefault="0083492B" w:rsidP="0083492B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83492B">
        <w:rPr>
          <w:rFonts w:asciiTheme="minorHAnsi" w:eastAsia="Arial" w:hAnsiTheme="minorHAnsi" w:cstheme="minorHAnsi"/>
        </w:rPr>
        <w:t>The application should be responsive and work on both desktop and mobile devices.</w:t>
      </w:r>
    </w:p>
    <w:p w14:paraId="23E20597" w14:textId="77777777" w:rsidR="00A124ED" w:rsidRPr="00A124ED" w:rsidRDefault="00A124ED" w:rsidP="00A124ED">
      <w:pPr>
        <w:spacing w:after="37" w:line="271" w:lineRule="auto"/>
        <w:rPr>
          <w:rFonts w:asciiTheme="minorHAnsi" w:eastAsia="Arial" w:hAnsiTheme="minorHAnsi" w:cstheme="minorHAnsi"/>
          <w:b/>
        </w:rPr>
      </w:pPr>
      <w:r w:rsidRPr="00A124ED">
        <w:rPr>
          <w:rFonts w:asciiTheme="minorHAnsi" w:eastAsia="Arial" w:hAnsiTheme="minorHAnsi" w:cstheme="minorHAnsi"/>
          <w:b/>
        </w:rPr>
        <w:t xml:space="preserve">Must have: </w:t>
      </w:r>
    </w:p>
    <w:p w14:paraId="57ED8E8F" w14:textId="1F5A9081" w:rsidR="00144787" w:rsidRDefault="00144787" w:rsidP="00144787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144787">
        <w:rPr>
          <w:rFonts w:asciiTheme="minorHAnsi" w:eastAsia="Arial" w:hAnsiTheme="minorHAnsi" w:cstheme="minorHAnsi"/>
        </w:rPr>
        <w:t>Use React for front-end development.</w:t>
      </w:r>
    </w:p>
    <w:p w14:paraId="681F4627" w14:textId="2372CC84" w:rsidR="00590385" w:rsidRPr="00144787" w:rsidRDefault="00590385" w:rsidP="00144787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The UX should look professional – see any white boarding tool from Microsoft </w:t>
      </w:r>
      <w:r w:rsidR="0072067A">
        <w:rPr>
          <w:rFonts w:asciiTheme="minorHAnsi" w:eastAsia="Arial" w:hAnsiTheme="minorHAnsi" w:cstheme="minorHAnsi"/>
        </w:rPr>
        <w:t xml:space="preserve">for UX </w:t>
      </w:r>
      <w:r w:rsidR="00490C2C">
        <w:rPr>
          <w:rFonts w:asciiTheme="minorHAnsi" w:eastAsia="Arial" w:hAnsiTheme="minorHAnsi" w:cstheme="minorHAnsi"/>
        </w:rPr>
        <w:t xml:space="preserve">reference – bad ux choices </w:t>
      </w:r>
      <w:r w:rsidR="006F27F1">
        <w:rPr>
          <w:rFonts w:asciiTheme="minorHAnsi" w:eastAsia="Arial" w:hAnsiTheme="minorHAnsi" w:cstheme="minorHAnsi"/>
        </w:rPr>
        <w:t xml:space="preserve">will </w:t>
      </w:r>
      <w:r w:rsidR="00553F20">
        <w:rPr>
          <w:rFonts w:asciiTheme="minorHAnsi" w:eastAsia="Arial" w:hAnsiTheme="minorHAnsi" w:cstheme="minorHAnsi"/>
        </w:rPr>
        <w:t>have negative points</w:t>
      </w:r>
    </w:p>
    <w:p w14:paraId="4F82FB02" w14:textId="439D711C" w:rsidR="00144787" w:rsidRPr="00144787" w:rsidRDefault="00144787" w:rsidP="00144787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144787">
        <w:rPr>
          <w:rFonts w:asciiTheme="minorHAnsi" w:eastAsia="Arial" w:hAnsiTheme="minorHAnsi" w:cstheme="minorHAnsi"/>
        </w:rPr>
        <w:t xml:space="preserve">For real-time functionality, consider using WebSocket or a real-time database like </w:t>
      </w:r>
      <w:r>
        <w:rPr>
          <w:rFonts w:asciiTheme="minorHAnsi" w:eastAsia="Arial" w:hAnsiTheme="minorHAnsi" w:cstheme="minorHAnsi"/>
        </w:rPr>
        <w:t>PostGres SQL via a docker container</w:t>
      </w:r>
      <w:r w:rsidRPr="00144787">
        <w:rPr>
          <w:rFonts w:asciiTheme="minorHAnsi" w:eastAsia="Arial" w:hAnsiTheme="minorHAnsi" w:cstheme="minorHAnsi"/>
        </w:rPr>
        <w:t>.</w:t>
      </w:r>
    </w:p>
    <w:p w14:paraId="6EE46D9D" w14:textId="77777777" w:rsidR="00144787" w:rsidRPr="00144787" w:rsidRDefault="00144787" w:rsidP="00144787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144787">
        <w:rPr>
          <w:rFonts w:asciiTheme="minorHAnsi" w:eastAsia="Arial" w:hAnsiTheme="minorHAnsi" w:cstheme="minorHAnsi"/>
        </w:rPr>
        <w:t>For drawing on the whiteboard, you can explore libraries like Fabric.js or Konva.js.</w:t>
      </w:r>
    </w:p>
    <w:p w14:paraId="4C4E23D5" w14:textId="4BA56FB1" w:rsidR="00144787" w:rsidRDefault="00144787" w:rsidP="00144787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144787">
        <w:rPr>
          <w:rFonts w:asciiTheme="minorHAnsi" w:eastAsia="Arial" w:hAnsiTheme="minorHAnsi" w:cstheme="minorHAnsi"/>
        </w:rPr>
        <w:t xml:space="preserve">Implement secure authentication using a backend service </w:t>
      </w:r>
      <w:r>
        <w:rPr>
          <w:rFonts w:asciiTheme="minorHAnsi" w:eastAsia="Arial" w:hAnsiTheme="minorHAnsi" w:cstheme="minorHAnsi"/>
        </w:rPr>
        <w:t>of keycloak only. Please use keycloak via a docker. User should only be allowed on home screen after login</w:t>
      </w:r>
    </w:p>
    <w:p w14:paraId="25DD5712" w14:textId="77777777" w:rsidR="00590385" w:rsidRPr="00DE174F" w:rsidRDefault="00590385" w:rsidP="00590385">
      <w:pPr>
        <w:pStyle w:val="ListParagraph"/>
        <w:numPr>
          <w:ilvl w:val="0"/>
          <w:numId w:val="14"/>
        </w:numPr>
        <w:spacing w:after="35" w:line="271" w:lineRule="auto"/>
        <w:rPr>
          <w:rFonts w:asciiTheme="minorHAnsi" w:hAnsiTheme="minorHAnsi" w:cstheme="minorHAnsi"/>
        </w:rPr>
      </w:pPr>
      <w:r w:rsidRPr="00DE174F">
        <w:rPr>
          <w:rFonts w:asciiTheme="minorHAnsi" w:eastAsia="Arial" w:hAnsiTheme="minorHAnsi" w:cstheme="minorHAnsi"/>
        </w:rPr>
        <w:t>Clean &amp; fluidic layout – use bootstrap (5.0) only</w:t>
      </w:r>
    </w:p>
    <w:p w14:paraId="58FE1D48" w14:textId="77777777" w:rsidR="00590385" w:rsidRPr="001B75A6" w:rsidRDefault="00590385" w:rsidP="00590385">
      <w:pPr>
        <w:numPr>
          <w:ilvl w:val="0"/>
          <w:numId w:val="14"/>
        </w:numPr>
        <w:spacing w:after="36" w:line="271" w:lineRule="auto"/>
        <w:rPr>
          <w:rFonts w:asciiTheme="minorHAnsi" w:hAnsiTheme="minorHAnsi" w:cstheme="minorHAnsi"/>
          <w:b/>
        </w:rPr>
      </w:pPr>
      <w:r>
        <w:rPr>
          <w:rFonts w:asciiTheme="minorHAnsi" w:eastAsia="Arial" w:hAnsiTheme="minorHAnsi" w:cstheme="minorHAnsi"/>
        </w:rPr>
        <w:t xml:space="preserve">Code must be written in </w:t>
      </w:r>
      <w:r w:rsidRPr="00BC442B">
        <w:rPr>
          <w:rFonts w:asciiTheme="minorHAnsi" w:eastAsia="Arial" w:hAnsiTheme="minorHAnsi" w:cstheme="minorHAnsi"/>
          <w:b/>
          <w:bCs/>
        </w:rPr>
        <w:t>TypeScript only</w:t>
      </w:r>
      <w:r>
        <w:rPr>
          <w:rFonts w:asciiTheme="minorHAnsi" w:eastAsia="Arial" w:hAnsiTheme="minorHAnsi" w:cstheme="minorHAnsi"/>
        </w:rPr>
        <w:t>, no JS code will be accepted</w:t>
      </w:r>
    </w:p>
    <w:p w14:paraId="2B9553EF" w14:textId="77777777" w:rsidR="00590385" w:rsidRPr="001B75A6" w:rsidRDefault="00590385" w:rsidP="00590385">
      <w:pPr>
        <w:numPr>
          <w:ilvl w:val="0"/>
          <w:numId w:val="14"/>
        </w:numPr>
        <w:spacing w:after="36" w:line="271" w:lineRule="auto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</w:rPr>
        <w:t xml:space="preserve">Error-free, </w:t>
      </w:r>
      <w:r w:rsidRPr="001B75A6">
        <w:rPr>
          <w:rFonts w:asciiTheme="minorHAnsi" w:hAnsiTheme="minorHAnsi" w:cstheme="minorHAnsi"/>
          <w:b/>
        </w:rPr>
        <w:t>Readable, Simple &amp; Clean code</w:t>
      </w:r>
    </w:p>
    <w:p w14:paraId="68BC54E9" w14:textId="77777777" w:rsidR="00590385" w:rsidRPr="001B75A6" w:rsidRDefault="00590385" w:rsidP="00590385">
      <w:pPr>
        <w:numPr>
          <w:ilvl w:val="0"/>
          <w:numId w:val="14"/>
        </w:numPr>
        <w:spacing w:after="36" w:line="271" w:lineRule="auto"/>
        <w:rPr>
          <w:rFonts w:asciiTheme="minorHAnsi" w:hAnsiTheme="minorHAnsi" w:cstheme="minorHAnsi"/>
          <w:b/>
        </w:rPr>
      </w:pPr>
      <w:r w:rsidRPr="001B75A6">
        <w:rPr>
          <w:rFonts w:asciiTheme="minorHAnsi" w:hAnsiTheme="minorHAnsi" w:cstheme="minorHAnsi"/>
        </w:rPr>
        <w:t xml:space="preserve">Let me stress the previous point - </w:t>
      </w:r>
      <w:r w:rsidRPr="001B75A6">
        <w:rPr>
          <w:rFonts w:asciiTheme="minorHAnsi" w:hAnsiTheme="minorHAnsi" w:cstheme="minorHAnsi"/>
          <w:b/>
        </w:rPr>
        <w:t>Readable, Simple &amp; Clean code</w:t>
      </w:r>
    </w:p>
    <w:p w14:paraId="090D4FCF" w14:textId="652C68F2" w:rsidR="00D73F17" w:rsidRPr="001B75A6" w:rsidRDefault="000B3E64">
      <w:pPr>
        <w:spacing w:after="244"/>
        <w:ind w:left="-5" w:hanging="1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 xml:space="preserve">Bonus </w:t>
      </w:r>
      <w:r w:rsidR="001F7C4F" w:rsidRPr="001B75A6">
        <w:rPr>
          <w:rFonts w:asciiTheme="minorHAnsi" w:eastAsia="Arial" w:hAnsiTheme="minorHAnsi" w:cstheme="minorHAnsi"/>
          <w:b/>
        </w:rPr>
        <w:t>Points</w:t>
      </w:r>
      <w:r w:rsidRPr="001B75A6">
        <w:rPr>
          <w:rFonts w:asciiTheme="minorHAnsi" w:eastAsia="Arial" w:hAnsiTheme="minorHAnsi" w:cstheme="minorHAnsi"/>
          <w:b/>
        </w:rPr>
        <w:t xml:space="preserve">: </w:t>
      </w:r>
    </w:p>
    <w:p w14:paraId="572DFE7E" w14:textId="77777777" w:rsidR="0072067A" w:rsidRPr="0072067A" w:rsidRDefault="0072067A" w:rsidP="0072067A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72067A">
        <w:rPr>
          <w:rFonts w:asciiTheme="minorHAnsi" w:eastAsia="Arial" w:hAnsiTheme="minorHAnsi" w:cstheme="minorHAnsi"/>
        </w:rPr>
        <w:t>Allow users to collaborate through live chat while drawing on the whiteboard.</w:t>
      </w:r>
    </w:p>
    <w:p w14:paraId="1A88FA1F" w14:textId="77777777" w:rsidR="0072067A" w:rsidRPr="0072067A" w:rsidRDefault="0072067A" w:rsidP="0072067A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72067A">
        <w:rPr>
          <w:rFonts w:asciiTheme="minorHAnsi" w:eastAsia="Arial" w:hAnsiTheme="minorHAnsi" w:cstheme="minorHAnsi"/>
        </w:rPr>
        <w:t>Implement an invitation system, where users can invite others to join their whiteboard session via email.</w:t>
      </w:r>
    </w:p>
    <w:p w14:paraId="13F042A5" w14:textId="77777777" w:rsidR="0072067A" w:rsidRPr="0072067A" w:rsidRDefault="0072067A" w:rsidP="0072067A">
      <w:pPr>
        <w:pStyle w:val="ListParagraph"/>
        <w:numPr>
          <w:ilvl w:val="0"/>
          <w:numId w:val="14"/>
        </w:numPr>
        <w:spacing w:after="244" w:line="271" w:lineRule="auto"/>
        <w:rPr>
          <w:rFonts w:asciiTheme="minorHAnsi" w:eastAsia="Arial" w:hAnsiTheme="minorHAnsi" w:cstheme="minorHAnsi"/>
        </w:rPr>
      </w:pPr>
      <w:r w:rsidRPr="0072067A">
        <w:rPr>
          <w:rFonts w:asciiTheme="minorHAnsi" w:eastAsia="Arial" w:hAnsiTheme="minorHAnsi" w:cstheme="minorHAnsi"/>
        </w:rPr>
        <w:t>Add the ability to export the whiteboard content as a video with a playback of the drawing actions.</w:t>
      </w:r>
    </w:p>
    <w:p w14:paraId="1D13CB1B" w14:textId="3B360798" w:rsidR="00D73F17" w:rsidRPr="001B75A6" w:rsidRDefault="000B3E64" w:rsidP="00553F20">
      <w:pPr>
        <w:spacing w:after="14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 xml:space="preserve"> Quick Hint:</w:t>
      </w:r>
      <w:r w:rsidRPr="001B75A6">
        <w:rPr>
          <w:rFonts w:asciiTheme="minorHAnsi" w:eastAsia="Arial" w:hAnsiTheme="minorHAnsi" w:cstheme="minorHAnsi"/>
        </w:rPr>
        <w:t xml:space="preserve">  </w:t>
      </w:r>
    </w:p>
    <w:p w14:paraId="3C30871C" w14:textId="1AD2813F" w:rsidR="00D73F17" w:rsidRDefault="000B3E64" w:rsidP="000B3E64">
      <w:pPr>
        <w:spacing w:after="266"/>
        <w:ind w:left="720"/>
        <w:rPr>
          <w:rFonts w:asciiTheme="minorHAnsi" w:eastAsia="Arial" w:hAnsiTheme="minorHAnsi" w:cstheme="minorHAnsi"/>
        </w:rPr>
      </w:pPr>
      <w:r w:rsidRPr="001B75A6">
        <w:rPr>
          <w:rFonts w:asciiTheme="minorHAnsi" w:eastAsia="Arial" w:hAnsiTheme="minorHAnsi" w:cstheme="minorHAnsi"/>
        </w:rPr>
        <w:t>You can use local storage to save the user preferences.</w:t>
      </w:r>
    </w:p>
    <w:p w14:paraId="72CB80E9" w14:textId="77777777" w:rsidR="00936627" w:rsidRPr="008905EB" w:rsidRDefault="00936627" w:rsidP="00936627">
      <w:pPr>
        <w:spacing w:after="3" w:line="271" w:lineRule="auto"/>
        <w:rPr>
          <w:rFonts w:asciiTheme="minorHAnsi" w:hAnsiTheme="minorHAnsi" w:cstheme="minorHAnsi"/>
          <w:b/>
          <w:bCs/>
        </w:rPr>
      </w:pPr>
      <w:r w:rsidRPr="008905EB">
        <w:rPr>
          <w:rFonts w:asciiTheme="minorHAnsi" w:hAnsiTheme="minorHAnsi" w:cstheme="minorHAnsi"/>
          <w:b/>
          <w:bCs/>
        </w:rPr>
        <w:t>Few links for reference:</w:t>
      </w:r>
    </w:p>
    <w:p w14:paraId="26E8A7D7" w14:textId="0CDC71E8" w:rsidR="000B3E64" w:rsidRPr="00553F20" w:rsidRDefault="00936627" w:rsidP="000D4C1E">
      <w:pPr>
        <w:pStyle w:val="ListParagraph"/>
        <w:numPr>
          <w:ilvl w:val="0"/>
          <w:numId w:val="12"/>
        </w:numPr>
        <w:spacing w:after="266"/>
        <w:rPr>
          <w:rFonts w:asciiTheme="minorHAnsi" w:hAnsiTheme="minorHAnsi" w:cstheme="minorHAnsi"/>
        </w:rPr>
      </w:pPr>
      <w:r w:rsidRPr="00553F20">
        <w:rPr>
          <w:rFonts w:asciiTheme="minorHAnsi" w:hAnsiTheme="minorHAnsi" w:cstheme="minorHAnsi"/>
        </w:rPr>
        <w:t xml:space="preserve">Keycloak - </w:t>
      </w:r>
      <w:hyperlink r:id="rId6" w:history="1">
        <w:r w:rsidRPr="00553F20">
          <w:rPr>
            <w:rStyle w:val="Hyperlink"/>
            <w:rFonts w:asciiTheme="minorHAnsi" w:hAnsiTheme="minorHAnsi" w:cstheme="minorHAnsi"/>
          </w:rPr>
          <w:t>https://www.keycloak.org/</w:t>
        </w:r>
      </w:hyperlink>
      <w:r w:rsidRPr="00553F20">
        <w:rPr>
          <w:rFonts w:asciiTheme="minorHAnsi" w:hAnsiTheme="minorHAnsi" w:cstheme="minorHAnsi"/>
        </w:rPr>
        <w:t xml:space="preserve"> &amp; </w:t>
      </w:r>
      <w:hyperlink r:id="rId7" w:history="1">
        <w:r w:rsidRPr="00553F20">
          <w:rPr>
            <w:rStyle w:val="Hyperlink"/>
            <w:rFonts w:asciiTheme="minorHAnsi" w:hAnsiTheme="minorHAnsi" w:cstheme="minorHAnsi"/>
          </w:rPr>
          <w:t>https://www.keycloak.org/getting-started/getting-started-docker</w:t>
        </w:r>
      </w:hyperlink>
    </w:p>
    <w:p w14:paraId="43D1E208" w14:textId="1BAE105E" w:rsidR="00D73F17" w:rsidRDefault="00D73F17">
      <w:pPr>
        <w:spacing w:after="0"/>
        <w:ind w:left="-2" w:right="1289"/>
        <w:jc w:val="right"/>
        <w:rPr>
          <w:rFonts w:asciiTheme="minorHAnsi" w:eastAsia="Arial" w:hAnsiTheme="minorHAnsi" w:cstheme="minorHAnsi"/>
          <w:sz w:val="21"/>
        </w:rPr>
      </w:pPr>
    </w:p>
    <w:p w14:paraId="6E1A1E74" w14:textId="77777777" w:rsidR="00DE174F" w:rsidRDefault="00DE174F" w:rsidP="00DE174F">
      <w:pPr>
        <w:spacing w:after="3" w:line="271" w:lineRule="auto"/>
        <w:rPr>
          <w:rFonts w:asciiTheme="minorHAnsi" w:hAnsiTheme="minorHAnsi" w:cstheme="minorHAnsi"/>
          <w:color w:val="FF0000"/>
        </w:rPr>
      </w:pPr>
    </w:p>
    <w:p w14:paraId="15142F8A" w14:textId="77777777" w:rsidR="00553F20" w:rsidRDefault="00553F20" w:rsidP="685966D3">
      <w:pPr>
        <w:spacing w:after="3" w:line="271" w:lineRule="auto"/>
        <w:rPr>
          <w:b/>
          <w:bCs/>
          <w:color w:val="FF0000"/>
        </w:rPr>
      </w:pPr>
    </w:p>
    <w:p w14:paraId="0B374A12" w14:textId="46FA8D86" w:rsidR="00786A7C" w:rsidRDefault="00786A7C" w:rsidP="685966D3">
      <w:pPr>
        <w:spacing w:after="3" w:line="271" w:lineRule="auto"/>
        <w:rPr>
          <w:color w:val="FF0000"/>
          <w:lang w:val="en-CA"/>
        </w:rPr>
      </w:pPr>
      <w:r w:rsidRPr="685966D3">
        <w:rPr>
          <w:b/>
          <w:bCs/>
          <w:color w:val="FF0000"/>
        </w:rPr>
        <w:t>Note:</w:t>
      </w:r>
    </w:p>
    <w:p w14:paraId="3985260B" w14:textId="71B4703A" w:rsidR="00786A7C" w:rsidRDefault="00786A7C" w:rsidP="685966D3">
      <w:pPr>
        <w:pStyle w:val="ListParagraph"/>
        <w:numPr>
          <w:ilvl w:val="0"/>
          <w:numId w:val="1"/>
        </w:numPr>
        <w:spacing w:after="3" w:line="271" w:lineRule="auto"/>
        <w:rPr>
          <w:color w:val="FF0000"/>
          <w:lang w:val="en-CA"/>
        </w:rPr>
      </w:pPr>
      <w:r w:rsidRPr="685966D3">
        <w:rPr>
          <w:b/>
          <w:bCs/>
          <w:color w:val="FF0000"/>
          <w:lang w:val="en-CA"/>
        </w:rPr>
        <w:t>PLEASE NOTE THAT, WE HAVE A ZERO TOLERANCE POLICY FOR PLAGIARISM. IF YOU PLAGIARIZE THE TEST, YOU WILL BE CAUGHT AND IMMEDIATELY TERMINATED.</w:t>
      </w:r>
    </w:p>
    <w:p w14:paraId="43B59C28" w14:textId="3DBF7369" w:rsidR="00786A7C" w:rsidRDefault="00786A7C" w:rsidP="685966D3">
      <w:pPr>
        <w:pStyle w:val="ListParagraph"/>
        <w:numPr>
          <w:ilvl w:val="0"/>
          <w:numId w:val="1"/>
        </w:numPr>
        <w:spacing w:after="3" w:line="271" w:lineRule="auto"/>
        <w:rPr>
          <w:color w:val="FF0000"/>
          <w:lang w:val="en-CA"/>
        </w:rPr>
      </w:pPr>
      <w:r w:rsidRPr="685966D3">
        <w:rPr>
          <w:b/>
          <w:bCs/>
          <w:color w:val="FF0000"/>
          <w:lang w:val="en-CA"/>
        </w:rPr>
        <w:t>Please do not submit the code if code is not up to a standard.</w:t>
      </w:r>
    </w:p>
    <w:p w14:paraId="15AF42EE" w14:textId="15077AAF" w:rsidR="00786A7C" w:rsidRDefault="00786A7C" w:rsidP="685966D3">
      <w:pPr>
        <w:pStyle w:val="ListParagraph"/>
        <w:numPr>
          <w:ilvl w:val="0"/>
          <w:numId w:val="1"/>
        </w:numPr>
        <w:spacing w:after="3" w:line="271" w:lineRule="auto"/>
        <w:rPr>
          <w:color w:val="FF0000"/>
          <w:lang w:val="en-CA"/>
        </w:rPr>
      </w:pPr>
      <w:r w:rsidRPr="685966D3">
        <w:rPr>
          <w:b/>
          <w:bCs/>
          <w:color w:val="FF0000"/>
          <w:lang w:val="en-CA"/>
        </w:rPr>
        <w:t>Please do not submit the assignment if UI doesn’t look clean and beautiful like image above.</w:t>
      </w:r>
    </w:p>
    <w:p w14:paraId="51AAFE5C" w14:textId="0F0B6D60" w:rsidR="00786A7C" w:rsidRDefault="00786A7C" w:rsidP="685966D3">
      <w:pPr>
        <w:pStyle w:val="ListParagraph"/>
        <w:numPr>
          <w:ilvl w:val="0"/>
          <w:numId w:val="1"/>
        </w:numPr>
        <w:spacing w:after="0" w:line="240" w:lineRule="auto"/>
        <w:rPr>
          <w:color w:val="FF0000"/>
          <w:lang w:val="en-CA"/>
        </w:rPr>
      </w:pPr>
      <w:r w:rsidRPr="685966D3">
        <w:rPr>
          <w:b/>
          <w:bCs/>
          <w:color w:val="FF0000"/>
          <w:lang w:val="en-CA"/>
        </w:rPr>
        <w:t>Please do not send LinkedIn Request to Connect!</w:t>
      </w:r>
    </w:p>
    <w:p w14:paraId="6B238E12" w14:textId="275748B4" w:rsidR="00786A7C" w:rsidRDefault="00786A7C" w:rsidP="685966D3">
      <w:pPr>
        <w:pStyle w:val="ListParagraph"/>
        <w:numPr>
          <w:ilvl w:val="0"/>
          <w:numId w:val="1"/>
        </w:numPr>
        <w:spacing w:after="0" w:line="240" w:lineRule="auto"/>
        <w:rPr>
          <w:color w:val="FF0000"/>
          <w:lang w:val="en-CA"/>
        </w:rPr>
      </w:pPr>
      <w:r w:rsidRPr="685966D3">
        <w:rPr>
          <w:b/>
          <w:bCs/>
          <w:color w:val="FF0000"/>
          <w:u w:val="single"/>
          <w:lang w:val="en-CA"/>
        </w:rPr>
        <w:t>PLEASE MAKE SURE YOU SUBMIT EVERYTHING VIA A GITHUB LINK AND PLS UPLOAD ALL ASSETS AND FILES. PLEASE MAKE SURE YOU UPLOAD THE SCREENSHOT OF THE FINAL APPLICATION YOU BUILD.</w:t>
      </w:r>
    </w:p>
    <w:p w14:paraId="79E6C98A" w14:textId="46FBACFB" w:rsidR="685966D3" w:rsidRDefault="685966D3" w:rsidP="685966D3">
      <w:pPr>
        <w:spacing w:after="0" w:line="240" w:lineRule="auto"/>
        <w:rPr>
          <w:b/>
          <w:bCs/>
          <w:color w:val="FF0000"/>
          <w:u w:val="single"/>
          <w:lang w:val="en-CA"/>
        </w:rPr>
      </w:pPr>
    </w:p>
    <w:p w14:paraId="179FA620" w14:textId="58E7712A" w:rsidR="685966D3" w:rsidRDefault="685966D3" w:rsidP="685966D3">
      <w:pPr>
        <w:spacing w:after="0" w:line="240" w:lineRule="auto"/>
        <w:rPr>
          <w:rFonts w:eastAsia="Times New Roman"/>
          <w:color w:val="FF0000"/>
          <w:lang w:val="en-CA"/>
        </w:rPr>
      </w:pPr>
    </w:p>
    <w:p w14:paraId="26BBEB63" w14:textId="77777777" w:rsidR="00DE174F" w:rsidRPr="001B75A6" w:rsidRDefault="00DE174F" w:rsidP="00DE174F">
      <w:pPr>
        <w:spacing w:after="0"/>
        <w:ind w:left="-2" w:right="1289"/>
        <w:jc w:val="center"/>
        <w:rPr>
          <w:rFonts w:asciiTheme="minorHAnsi" w:hAnsiTheme="minorHAnsi" w:cstheme="minorHAnsi"/>
        </w:rPr>
      </w:pPr>
    </w:p>
    <w:sectPr w:rsidR="00DE174F" w:rsidRPr="001B75A6">
      <w:pgSz w:w="12240" w:h="15840"/>
      <w:pgMar w:top="220" w:right="812" w:bottom="1048" w:left="90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87A82"/>
    <w:multiLevelType w:val="hybridMultilevel"/>
    <w:tmpl w:val="2A1A75BC"/>
    <w:lvl w:ilvl="0" w:tplc="B63CAA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C27CF"/>
    <w:multiLevelType w:val="hybridMultilevel"/>
    <w:tmpl w:val="E692EE2C"/>
    <w:lvl w:ilvl="0" w:tplc="D374B4E6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82E89A16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A7A2708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46C02C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29EE04BE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E2AA50C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46E409D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1A72DE9E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C000E6E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FDA2B27"/>
    <w:multiLevelType w:val="multilevel"/>
    <w:tmpl w:val="716EE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0D7423"/>
    <w:multiLevelType w:val="hybridMultilevel"/>
    <w:tmpl w:val="5BB2356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42B8D"/>
    <w:multiLevelType w:val="hybridMultilevel"/>
    <w:tmpl w:val="686A05EC"/>
    <w:lvl w:ilvl="0" w:tplc="9324692C">
      <w:start w:val="1"/>
      <w:numFmt w:val="decimal"/>
      <w:lvlText w:val="%1."/>
      <w:lvlJc w:val="left"/>
      <w:pPr>
        <w:ind w:left="705"/>
      </w:pPr>
      <w:rPr>
        <w:rFonts w:asciiTheme="minorHAnsi" w:eastAsia="Calibri" w:hAnsiTheme="minorHAnsi" w:cstheme="minorHAns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D232507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47DC401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44CE20B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E380382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539E3CB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5F0265F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BBEF4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1A90675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3754C3A"/>
    <w:multiLevelType w:val="multilevel"/>
    <w:tmpl w:val="CDB63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="Calibri" w:hAnsiTheme="minorHAnsi" w:cstheme="minorHAnsi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F73D47"/>
    <w:multiLevelType w:val="multilevel"/>
    <w:tmpl w:val="33A0D3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BA7C51"/>
    <w:multiLevelType w:val="hybridMultilevel"/>
    <w:tmpl w:val="19B8FB18"/>
    <w:lvl w:ilvl="0" w:tplc="5580A1CC">
      <w:start w:val="1"/>
      <w:numFmt w:val="bullet"/>
      <w:lvlText w:val="➔"/>
      <w:lvlJc w:val="left"/>
      <w:pPr>
        <w:ind w:left="7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BD8661EA">
      <w:start w:val="1"/>
      <w:numFmt w:val="decimal"/>
      <w:lvlText w:val="%2."/>
      <w:lvlJc w:val="left"/>
      <w:pPr>
        <w:ind w:left="9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A54851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F4E64E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564C28A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376B33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DAAD81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A104A9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9DC7B5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16F7E78"/>
    <w:multiLevelType w:val="hybridMultilevel"/>
    <w:tmpl w:val="E39A4CF8"/>
    <w:lvl w:ilvl="0" w:tplc="888C0064">
      <w:start w:val="1"/>
      <w:numFmt w:val="decimal"/>
      <w:lvlText w:val="%1."/>
      <w:lvlJc w:val="left"/>
      <w:pPr>
        <w:ind w:left="720"/>
      </w:pPr>
      <w:rPr>
        <w:rFonts w:hint="default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4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8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6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3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0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7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4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CB71372"/>
    <w:multiLevelType w:val="hybridMultilevel"/>
    <w:tmpl w:val="5C8A9082"/>
    <w:lvl w:ilvl="0" w:tplc="6BC84D66">
      <w:start w:val="1"/>
      <w:numFmt w:val="decimal"/>
      <w:lvlText w:val="%1."/>
      <w:lvlJc w:val="left"/>
      <w:pPr>
        <w:ind w:left="720" w:hanging="360"/>
      </w:pPr>
    </w:lvl>
    <w:lvl w:ilvl="1" w:tplc="D980B396">
      <w:start w:val="1"/>
      <w:numFmt w:val="lowerLetter"/>
      <w:lvlText w:val="%2."/>
      <w:lvlJc w:val="left"/>
      <w:pPr>
        <w:ind w:left="1440" w:hanging="360"/>
      </w:pPr>
    </w:lvl>
    <w:lvl w:ilvl="2" w:tplc="14F68CE8">
      <w:start w:val="1"/>
      <w:numFmt w:val="lowerRoman"/>
      <w:lvlText w:val="%3."/>
      <w:lvlJc w:val="right"/>
      <w:pPr>
        <w:ind w:left="2160" w:hanging="180"/>
      </w:pPr>
    </w:lvl>
    <w:lvl w:ilvl="3" w:tplc="26389912">
      <w:start w:val="1"/>
      <w:numFmt w:val="decimal"/>
      <w:lvlText w:val="%4."/>
      <w:lvlJc w:val="left"/>
      <w:pPr>
        <w:ind w:left="2880" w:hanging="360"/>
      </w:pPr>
    </w:lvl>
    <w:lvl w:ilvl="4" w:tplc="E31E812A">
      <w:start w:val="1"/>
      <w:numFmt w:val="lowerLetter"/>
      <w:lvlText w:val="%5."/>
      <w:lvlJc w:val="left"/>
      <w:pPr>
        <w:ind w:left="3600" w:hanging="360"/>
      </w:pPr>
    </w:lvl>
    <w:lvl w:ilvl="5" w:tplc="BDC6FF68">
      <w:start w:val="1"/>
      <w:numFmt w:val="lowerRoman"/>
      <w:lvlText w:val="%6."/>
      <w:lvlJc w:val="right"/>
      <w:pPr>
        <w:ind w:left="4320" w:hanging="180"/>
      </w:pPr>
    </w:lvl>
    <w:lvl w:ilvl="6" w:tplc="DB5CF7B8">
      <w:start w:val="1"/>
      <w:numFmt w:val="decimal"/>
      <w:lvlText w:val="%7."/>
      <w:lvlJc w:val="left"/>
      <w:pPr>
        <w:ind w:left="5040" w:hanging="360"/>
      </w:pPr>
    </w:lvl>
    <w:lvl w:ilvl="7" w:tplc="FAFAFE26">
      <w:start w:val="1"/>
      <w:numFmt w:val="lowerLetter"/>
      <w:lvlText w:val="%8."/>
      <w:lvlJc w:val="left"/>
      <w:pPr>
        <w:ind w:left="5760" w:hanging="360"/>
      </w:pPr>
    </w:lvl>
    <w:lvl w:ilvl="8" w:tplc="8CC2694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0E6F12"/>
    <w:multiLevelType w:val="multilevel"/>
    <w:tmpl w:val="A31C1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DAA6464"/>
    <w:multiLevelType w:val="hybridMultilevel"/>
    <w:tmpl w:val="5FDCEC6C"/>
    <w:lvl w:ilvl="0" w:tplc="72A6D9DE">
      <w:start w:val="1"/>
      <w:numFmt w:val="decimal"/>
      <w:lvlText w:val="%1."/>
      <w:lvlJc w:val="left"/>
      <w:pPr>
        <w:ind w:left="345" w:hanging="360"/>
      </w:pPr>
      <w:rPr>
        <w:rFonts w:asciiTheme="minorHAnsi" w:eastAsia="Calibri" w:hAnsiTheme="minorHAnsi" w:cstheme="minorHAnsi"/>
        <w:b/>
      </w:rPr>
    </w:lvl>
    <w:lvl w:ilvl="1" w:tplc="40090019">
      <w:start w:val="1"/>
      <w:numFmt w:val="lowerLetter"/>
      <w:lvlText w:val="%2."/>
      <w:lvlJc w:val="left"/>
      <w:pPr>
        <w:ind w:left="1065" w:hanging="360"/>
      </w:pPr>
    </w:lvl>
    <w:lvl w:ilvl="2" w:tplc="4009001B" w:tentative="1">
      <w:start w:val="1"/>
      <w:numFmt w:val="lowerRoman"/>
      <w:lvlText w:val="%3."/>
      <w:lvlJc w:val="right"/>
      <w:pPr>
        <w:ind w:left="1785" w:hanging="180"/>
      </w:pPr>
    </w:lvl>
    <w:lvl w:ilvl="3" w:tplc="4009000F" w:tentative="1">
      <w:start w:val="1"/>
      <w:numFmt w:val="decimal"/>
      <w:lvlText w:val="%4."/>
      <w:lvlJc w:val="left"/>
      <w:pPr>
        <w:ind w:left="2505" w:hanging="360"/>
      </w:pPr>
    </w:lvl>
    <w:lvl w:ilvl="4" w:tplc="40090019" w:tentative="1">
      <w:start w:val="1"/>
      <w:numFmt w:val="lowerLetter"/>
      <w:lvlText w:val="%5."/>
      <w:lvlJc w:val="left"/>
      <w:pPr>
        <w:ind w:left="3225" w:hanging="360"/>
      </w:pPr>
    </w:lvl>
    <w:lvl w:ilvl="5" w:tplc="4009001B" w:tentative="1">
      <w:start w:val="1"/>
      <w:numFmt w:val="lowerRoman"/>
      <w:lvlText w:val="%6."/>
      <w:lvlJc w:val="right"/>
      <w:pPr>
        <w:ind w:left="3945" w:hanging="180"/>
      </w:pPr>
    </w:lvl>
    <w:lvl w:ilvl="6" w:tplc="4009000F" w:tentative="1">
      <w:start w:val="1"/>
      <w:numFmt w:val="decimal"/>
      <w:lvlText w:val="%7."/>
      <w:lvlJc w:val="left"/>
      <w:pPr>
        <w:ind w:left="4665" w:hanging="360"/>
      </w:pPr>
    </w:lvl>
    <w:lvl w:ilvl="7" w:tplc="40090019" w:tentative="1">
      <w:start w:val="1"/>
      <w:numFmt w:val="lowerLetter"/>
      <w:lvlText w:val="%8."/>
      <w:lvlJc w:val="left"/>
      <w:pPr>
        <w:ind w:left="5385" w:hanging="360"/>
      </w:pPr>
    </w:lvl>
    <w:lvl w:ilvl="8" w:tplc="40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2" w15:restartNumberingAfterBreak="0">
    <w:nsid w:val="719C30F6"/>
    <w:multiLevelType w:val="hybridMultilevel"/>
    <w:tmpl w:val="6F8AA37C"/>
    <w:lvl w:ilvl="0" w:tplc="888C00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1C7E42"/>
    <w:multiLevelType w:val="hybridMultilevel"/>
    <w:tmpl w:val="7116B152"/>
    <w:lvl w:ilvl="0" w:tplc="1FB48604">
      <w:start w:val="1"/>
      <w:numFmt w:val="bullet"/>
      <w:lvlText w:val="❖"/>
      <w:lvlJc w:val="left"/>
      <w:pPr>
        <w:ind w:left="72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82E89A16">
      <w:start w:val="1"/>
      <w:numFmt w:val="bullet"/>
      <w:lvlText w:val="o"/>
      <w:lvlJc w:val="left"/>
      <w:pPr>
        <w:ind w:left="14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A7A2708E">
      <w:start w:val="1"/>
      <w:numFmt w:val="bullet"/>
      <w:lvlText w:val="▪"/>
      <w:lvlJc w:val="left"/>
      <w:pPr>
        <w:ind w:left="2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46C02C2">
      <w:start w:val="1"/>
      <w:numFmt w:val="bullet"/>
      <w:lvlText w:val="•"/>
      <w:lvlJc w:val="left"/>
      <w:pPr>
        <w:ind w:left="28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29EE04BE">
      <w:start w:val="1"/>
      <w:numFmt w:val="bullet"/>
      <w:lvlText w:val="o"/>
      <w:lvlJc w:val="left"/>
      <w:pPr>
        <w:ind w:left="36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E2AA50C">
      <w:start w:val="1"/>
      <w:numFmt w:val="bullet"/>
      <w:lvlText w:val="▪"/>
      <w:lvlJc w:val="left"/>
      <w:pPr>
        <w:ind w:left="43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46E409D2">
      <w:start w:val="1"/>
      <w:numFmt w:val="bullet"/>
      <w:lvlText w:val="•"/>
      <w:lvlJc w:val="left"/>
      <w:pPr>
        <w:ind w:left="50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1A72DE9E">
      <w:start w:val="1"/>
      <w:numFmt w:val="bullet"/>
      <w:lvlText w:val="o"/>
      <w:lvlJc w:val="left"/>
      <w:pPr>
        <w:ind w:left="57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C000E6E">
      <w:start w:val="1"/>
      <w:numFmt w:val="bullet"/>
      <w:lvlText w:val="▪"/>
      <w:lvlJc w:val="left"/>
      <w:pPr>
        <w:ind w:left="64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9410CB8"/>
    <w:multiLevelType w:val="hybridMultilevel"/>
    <w:tmpl w:val="65A4D024"/>
    <w:lvl w:ilvl="0" w:tplc="888C00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7E3937"/>
    <w:multiLevelType w:val="hybridMultilevel"/>
    <w:tmpl w:val="5FDE57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21264087">
    <w:abstractNumId w:val="9"/>
  </w:num>
  <w:num w:numId="2" w16cid:durableId="665203436">
    <w:abstractNumId w:val="7"/>
  </w:num>
  <w:num w:numId="3" w16cid:durableId="1054694145">
    <w:abstractNumId w:val="4"/>
  </w:num>
  <w:num w:numId="4" w16cid:durableId="1407924321">
    <w:abstractNumId w:val="1"/>
  </w:num>
  <w:num w:numId="5" w16cid:durableId="849871461">
    <w:abstractNumId w:val="3"/>
  </w:num>
  <w:num w:numId="6" w16cid:durableId="666789937">
    <w:abstractNumId w:val="13"/>
  </w:num>
  <w:num w:numId="7" w16cid:durableId="1967084102">
    <w:abstractNumId w:val="11"/>
  </w:num>
  <w:num w:numId="8" w16cid:durableId="261377511">
    <w:abstractNumId w:val="0"/>
  </w:num>
  <w:num w:numId="9" w16cid:durableId="567618340">
    <w:abstractNumId w:val="12"/>
  </w:num>
  <w:num w:numId="10" w16cid:durableId="2109736360">
    <w:abstractNumId w:val="5"/>
    <w:lvlOverride w:ilvl="0">
      <w:startOverride w:val="1"/>
    </w:lvlOverride>
  </w:num>
  <w:num w:numId="11" w16cid:durableId="205067754">
    <w:abstractNumId w:val="8"/>
  </w:num>
  <w:num w:numId="12" w16cid:durableId="160238773">
    <w:abstractNumId w:val="14"/>
  </w:num>
  <w:num w:numId="13" w16cid:durableId="2049135106">
    <w:abstractNumId w:val="2"/>
  </w:num>
  <w:num w:numId="14" w16cid:durableId="204488700">
    <w:abstractNumId w:val="15"/>
  </w:num>
  <w:num w:numId="15" w16cid:durableId="993801344">
    <w:abstractNumId w:val="10"/>
  </w:num>
  <w:num w:numId="16" w16cid:durableId="15713078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yNDIxMDQ2MjcwMDRX0lEKTi0uzszPAykwqgUAzQQxsSwAAAA="/>
  </w:docVars>
  <w:rsids>
    <w:rsidRoot w:val="00D73F17"/>
    <w:rsid w:val="000830B8"/>
    <w:rsid w:val="000B3E64"/>
    <w:rsid w:val="001328C8"/>
    <w:rsid w:val="00142A50"/>
    <w:rsid w:val="00144787"/>
    <w:rsid w:val="00184A8B"/>
    <w:rsid w:val="001B75A6"/>
    <w:rsid w:val="001F7C4F"/>
    <w:rsid w:val="00215655"/>
    <w:rsid w:val="002F1239"/>
    <w:rsid w:val="00344DB5"/>
    <w:rsid w:val="00490C2C"/>
    <w:rsid w:val="004E5392"/>
    <w:rsid w:val="005259C6"/>
    <w:rsid w:val="00553F20"/>
    <w:rsid w:val="00590385"/>
    <w:rsid w:val="006F27F1"/>
    <w:rsid w:val="0072067A"/>
    <w:rsid w:val="00786A7C"/>
    <w:rsid w:val="007A1C05"/>
    <w:rsid w:val="008276D8"/>
    <w:rsid w:val="0083492B"/>
    <w:rsid w:val="00936627"/>
    <w:rsid w:val="00A124ED"/>
    <w:rsid w:val="00A505A5"/>
    <w:rsid w:val="00B01CC5"/>
    <w:rsid w:val="00B63388"/>
    <w:rsid w:val="00B713BA"/>
    <w:rsid w:val="00BC442B"/>
    <w:rsid w:val="00C00F8E"/>
    <w:rsid w:val="00CF1148"/>
    <w:rsid w:val="00CF7C93"/>
    <w:rsid w:val="00D73F17"/>
    <w:rsid w:val="00D75227"/>
    <w:rsid w:val="00DE174F"/>
    <w:rsid w:val="00DF2922"/>
    <w:rsid w:val="00E007D9"/>
    <w:rsid w:val="00ED4356"/>
    <w:rsid w:val="00F37970"/>
    <w:rsid w:val="4F74F883"/>
    <w:rsid w:val="66D4F867"/>
    <w:rsid w:val="685966D3"/>
    <w:rsid w:val="7551E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DFD07"/>
  <w15:docId w15:val="{2238F1E2-ACFD-48A2-BF64-681FB9CD4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link w:val="Heading1Char"/>
    <w:uiPriority w:val="9"/>
    <w:qFormat/>
    <w:rsid w:val="000B3E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4D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4DB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B3E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emoji">
    <w:name w:val="emoji"/>
    <w:basedOn w:val="DefaultParagraphFont"/>
    <w:rsid w:val="000B3E64"/>
  </w:style>
  <w:style w:type="paragraph" w:styleId="ListParagraph">
    <w:name w:val="List Paragraph"/>
    <w:basedOn w:val="Normal"/>
    <w:uiPriority w:val="34"/>
    <w:qFormat/>
    <w:rsid w:val="00F3797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007D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8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6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1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keycloak.org/getting-started/getting-started-docke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keycloak.org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509654-445A-4D4B-A377-96E6CAE5C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28</Words>
  <Characters>2442</Characters>
  <Application>Microsoft Office Word</Application>
  <DocSecurity>0</DocSecurity>
  <Lines>76</Lines>
  <Paragraphs>31</Paragraphs>
  <ScaleCrop>false</ScaleCrop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IGI-K LABS_SDE_Assignment.docx</dc:title>
  <dc:subject/>
  <dc:creator>Akshaj Nair</dc:creator>
  <cp:keywords/>
  <cp:lastModifiedBy>Satya Saste</cp:lastModifiedBy>
  <cp:revision>26</cp:revision>
  <dcterms:created xsi:type="dcterms:W3CDTF">2022-02-28T15:58:00Z</dcterms:created>
  <dcterms:modified xsi:type="dcterms:W3CDTF">2023-07-20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454b58b0e55c6041f42eaacad104d970d7f90b56e09257a834b34327755896</vt:lpwstr>
  </property>
</Properties>
</file>